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660E2" w14:textId="77777777" w:rsidR="00D90C0A" w:rsidRPr="00091676" w:rsidRDefault="00D90C0A" w:rsidP="008A0362">
      <w:pPr>
        <w:spacing w:line="36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D90C0A">
        <w:rPr>
          <w:rFonts w:asciiTheme="majorHAnsi" w:hAnsiTheme="majorHAnsi" w:cstheme="majorHAnsi"/>
          <w:b/>
          <w:bCs/>
          <w:sz w:val="36"/>
          <w:szCs w:val="36"/>
          <w:lang w:val="en-US"/>
        </w:rPr>
        <w:t>Michael Smith</w:t>
      </w:r>
      <w:r w:rsidRPr="00D90C0A">
        <w:rPr>
          <w:rFonts w:asciiTheme="majorHAnsi" w:hAnsiTheme="majorHAnsi" w:cstheme="majorHAnsi"/>
          <w:sz w:val="24"/>
          <w:szCs w:val="24"/>
          <w:lang w:val="en-US"/>
        </w:rPr>
        <w:br/>
        <w:t xml:space="preserve">Phone: 574-732-7193 | Email: </w:t>
      </w:r>
      <w:hyperlink r:id="rId5" w:tgtFrame="_new" w:history="1">
        <w:r w:rsidRPr="00D90C0A">
          <w:rPr>
            <w:rStyle w:val="Hyperlink"/>
            <w:rFonts w:asciiTheme="majorHAnsi" w:hAnsiTheme="majorHAnsi" w:cstheme="majorHAnsi"/>
            <w:sz w:val="24"/>
            <w:szCs w:val="24"/>
            <w:lang w:val="en-US"/>
          </w:rPr>
          <w:t>Michael.t.smith95@gmail.com</w:t>
        </w:r>
      </w:hyperlink>
      <w:r w:rsidRPr="00D90C0A">
        <w:rPr>
          <w:rFonts w:asciiTheme="majorHAnsi" w:hAnsiTheme="majorHAnsi" w:cstheme="majorHAnsi"/>
          <w:sz w:val="24"/>
          <w:szCs w:val="24"/>
          <w:lang w:val="en-US"/>
        </w:rPr>
        <w:br/>
        <w:t xml:space="preserve">Website Portfolio: </w:t>
      </w:r>
      <w:hyperlink r:id="rId6" w:tgtFrame="_new" w:history="1">
        <w:r w:rsidRPr="00D90C0A">
          <w:rPr>
            <w:rStyle w:val="Hyperlink"/>
            <w:rFonts w:asciiTheme="majorHAnsi" w:hAnsiTheme="majorHAnsi" w:cstheme="majorHAnsi"/>
            <w:sz w:val="24"/>
            <w:szCs w:val="24"/>
            <w:lang w:val="en-US"/>
          </w:rPr>
          <w:t>Michael-t-smith.com</w:t>
        </w:r>
      </w:hyperlink>
    </w:p>
    <w:p w14:paraId="171E4D20" w14:textId="77777777" w:rsidR="004E1DB0" w:rsidRPr="00D90C0A" w:rsidRDefault="004E1DB0" w:rsidP="00D90C0A">
      <w:p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4EBF8E0D" w14:textId="77777777" w:rsidR="00D90C0A" w:rsidRPr="00091676" w:rsidRDefault="00D90C0A" w:rsidP="00D90C0A">
      <w:p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D90C0A">
        <w:rPr>
          <w:rFonts w:asciiTheme="majorHAnsi" w:hAnsiTheme="majorHAnsi" w:cstheme="majorHAnsi"/>
          <w:b/>
          <w:bCs/>
          <w:sz w:val="24"/>
          <w:szCs w:val="24"/>
          <w:lang w:val="en-US"/>
        </w:rPr>
        <w:t>Objective:</w:t>
      </w:r>
      <w:r w:rsidRPr="00D90C0A">
        <w:rPr>
          <w:rFonts w:asciiTheme="majorHAnsi" w:hAnsiTheme="majorHAnsi" w:cstheme="majorHAnsi"/>
          <w:sz w:val="24"/>
          <w:szCs w:val="24"/>
          <w:lang w:val="en-US"/>
        </w:rPr>
        <w:br/>
        <w:t>Enthusiastic and innovative Software Developer with a track record of designing and implementing dynamic solutions for diverse applications. Proficient in a range of programming languages and frameworks, with a strong commitment to problem-solving and future-proofing technology assets.</w:t>
      </w:r>
    </w:p>
    <w:p w14:paraId="0C9722AF" w14:textId="77777777" w:rsidR="004E1DB0" w:rsidRPr="00D90C0A" w:rsidRDefault="004E1DB0" w:rsidP="00D90C0A">
      <w:p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25B95B4C" w14:textId="77777777" w:rsidR="00D90C0A" w:rsidRPr="00091676" w:rsidRDefault="00D90C0A" w:rsidP="00D90C0A">
      <w:pPr>
        <w:spacing w:line="360" w:lineRule="auto"/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  <w:r w:rsidRPr="00D90C0A">
        <w:rPr>
          <w:rFonts w:asciiTheme="majorHAnsi" w:hAnsiTheme="majorHAnsi" w:cstheme="majorHAnsi"/>
          <w:b/>
          <w:bCs/>
          <w:sz w:val="24"/>
          <w:szCs w:val="24"/>
          <w:lang w:val="en-US"/>
        </w:rPr>
        <w:t>Professional Experience:</w:t>
      </w:r>
    </w:p>
    <w:p w14:paraId="73056EC9" w14:textId="77777777" w:rsidR="00431685" w:rsidRPr="00D90C0A" w:rsidRDefault="00431685" w:rsidP="00D90C0A">
      <w:p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52F02C87" w14:textId="77777777" w:rsidR="00D90C0A" w:rsidRPr="00D90C0A" w:rsidRDefault="00D90C0A" w:rsidP="00D90C0A">
      <w:p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D90C0A">
        <w:rPr>
          <w:rFonts w:asciiTheme="majorHAnsi" w:hAnsiTheme="majorHAnsi" w:cstheme="majorHAnsi"/>
          <w:b/>
          <w:bCs/>
          <w:sz w:val="24"/>
          <w:szCs w:val="24"/>
          <w:lang w:val="en-US"/>
        </w:rPr>
        <w:t>Software Developer</w:t>
      </w:r>
      <w:r w:rsidRPr="00D90C0A">
        <w:rPr>
          <w:rFonts w:asciiTheme="majorHAnsi" w:hAnsiTheme="majorHAnsi" w:cstheme="majorHAnsi"/>
          <w:sz w:val="24"/>
          <w:szCs w:val="24"/>
          <w:lang w:val="en-US"/>
        </w:rPr>
        <w:br/>
      </w:r>
      <w:r w:rsidRPr="00D90C0A">
        <w:rPr>
          <w:rFonts w:asciiTheme="majorHAnsi" w:hAnsiTheme="majorHAnsi" w:cstheme="majorHAnsi"/>
          <w:i/>
          <w:iCs/>
          <w:sz w:val="24"/>
          <w:szCs w:val="24"/>
          <w:lang w:val="en-US"/>
        </w:rPr>
        <w:t>FireFly Integrations</w:t>
      </w:r>
      <w:r w:rsidRPr="00D90C0A">
        <w:rPr>
          <w:rFonts w:asciiTheme="majorHAnsi" w:hAnsiTheme="majorHAnsi" w:cstheme="majorHAnsi"/>
          <w:sz w:val="24"/>
          <w:szCs w:val="24"/>
          <w:lang w:val="en-US"/>
        </w:rPr>
        <w:t xml:space="preserve"> (July 2021 - Present)</w:t>
      </w:r>
    </w:p>
    <w:p w14:paraId="5F72FFF6" w14:textId="77777777" w:rsidR="00FC248E" w:rsidRPr="00FC248E" w:rsidRDefault="00FC248E" w:rsidP="00FC248E">
      <w:pPr>
        <w:numPr>
          <w:ilvl w:val="0"/>
          <w:numId w:val="13"/>
        </w:num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FC248E">
        <w:rPr>
          <w:rFonts w:asciiTheme="majorHAnsi" w:hAnsiTheme="majorHAnsi" w:cstheme="majorHAnsi"/>
          <w:b/>
          <w:bCs/>
          <w:sz w:val="24"/>
          <w:szCs w:val="24"/>
          <w:lang w:val="en-US"/>
        </w:rPr>
        <w:t>Pioneering Smart-Home Innovation:</w:t>
      </w:r>
      <w:r w:rsidRPr="00FC248E">
        <w:rPr>
          <w:rFonts w:asciiTheme="majorHAnsi" w:hAnsiTheme="majorHAnsi" w:cstheme="majorHAnsi"/>
          <w:sz w:val="24"/>
          <w:szCs w:val="24"/>
          <w:lang w:val="en-US"/>
        </w:rPr>
        <w:t xml:space="preserve"> Spearheading the integration of the cutting-edge RV-C network to create an unparalleled smart-home experience within RVs. Responsible for programming PLCs and developing a mobile app that seamlessly connects to the system through a Bluetooth module, enabling RV owners to control and monitor various devices and systems from their mobile devices.</w:t>
      </w:r>
    </w:p>
    <w:p w14:paraId="59D265F8" w14:textId="3EC4265C" w:rsidR="00FC248E" w:rsidRPr="00FC248E" w:rsidRDefault="00FC248E" w:rsidP="00FC248E">
      <w:pPr>
        <w:numPr>
          <w:ilvl w:val="0"/>
          <w:numId w:val="13"/>
        </w:num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FC248E">
        <w:rPr>
          <w:rFonts w:asciiTheme="majorHAnsi" w:hAnsiTheme="majorHAnsi" w:cstheme="majorHAnsi"/>
          <w:b/>
          <w:bCs/>
          <w:sz w:val="24"/>
          <w:szCs w:val="24"/>
          <w:lang w:val="en-US"/>
        </w:rPr>
        <w:t>Complete Hardware Ecosystem Integration:</w:t>
      </w:r>
      <w:r w:rsidRPr="00FC248E">
        <w:rPr>
          <w:rFonts w:asciiTheme="majorHAnsi" w:hAnsiTheme="majorHAnsi" w:cstheme="majorHAnsi"/>
          <w:sz w:val="24"/>
          <w:szCs w:val="24"/>
          <w:lang w:val="en-US"/>
        </w:rPr>
        <w:t xml:space="preserve"> Lead the successful integration of a wide array of new hardware components, including inverters, chargers, alternator regulators, and </w:t>
      </w:r>
      <w:r w:rsidR="00AA23A4" w:rsidRPr="00091676">
        <w:rPr>
          <w:rFonts w:asciiTheme="majorHAnsi" w:hAnsiTheme="majorHAnsi" w:cstheme="majorHAnsi"/>
          <w:sz w:val="24"/>
          <w:szCs w:val="24"/>
          <w:lang w:val="en-US"/>
        </w:rPr>
        <w:t>other self-sustaining equipment given to an RV system</w:t>
      </w:r>
      <w:r w:rsidRPr="00FC248E">
        <w:rPr>
          <w:rFonts w:asciiTheme="majorHAnsi" w:hAnsiTheme="majorHAnsi" w:cstheme="majorHAnsi"/>
          <w:sz w:val="24"/>
          <w:szCs w:val="24"/>
          <w:lang w:val="en-US"/>
        </w:rPr>
        <w:t>. This comprehensive approach ensures a robust, all-in-one solution that enhances the RV experience, making it more convenient and enjoyable for users.</w:t>
      </w:r>
    </w:p>
    <w:p w14:paraId="779EC09E" w14:textId="64DF8040" w:rsidR="00FC248E" w:rsidRPr="00FC248E" w:rsidRDefault="00FC248E" w:rsidP="00FC248E">
      <w:pPr>
        <w:numPr>
          <w:ilvl w:val="0"/>
          <w:numId w:val="13"/>
        </w:num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FC248E">
        <w:rPr>
          <w:rFonts w:asciiTheme="majorHAnsi" w:hAnsiTheme="majorHAnsi" w:cstheme="majorHAnsi"/>
          <w:b/>
          <w:bCs/>
          <w:sz w:val="24"/>
          <w:szCs w:val="24"/>
          <w:lang w:val="en-US"/>
        </w:rPr>
        <w:t>Cross-Platform Excellence:</w:t>
      </w:r>
      <w:r w:rsidRPr="00FC248E"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  <w:r w:rsidR="0026461D">
        <w:rPr>
          <w:rFonts w:asciiTheme="majorHAnsi" w:hAnsiTheme="majorHAnsi" w:cstheme="majorHAnsi"/>
          <w:sz w:val="24"/>
          <w:szCs w:val="24"/>
          <w:lang w:val="en-US"/>
        </w:rPr>
        <w:t>Using</w:t>
      </w:r>
      <w:r w:rsidRPr="00FC248E">
        <w:rPr>
          <w:rFonts w:asciiTheme="majorHAnsi" w:hAnsiTheme="majorHAnsi" w:cstheme="majorHAnsi"/>
          <w:sz w:val="24"/>
          <w:szCs w:val="24"/>
          <w:lang w:val="en-US"/>
        </w:rPr>
        <w:t xml:space="preserve"> the Ionic-Capacitor framework to design and implement a cross-platform mobile application, catering to both Android and iOS users. The result is a user-friendly, responsive, and versatile application that sets new standards for mobile RV control systems.</w:t>
      </w:r>
    </w:p>
    <w:p w14:paraId="20507253" w14:textId="10348508" w:rsidR="00FC248E" w:rsidRPr="00FC248E" w:rsidRDefault="00FC248E" w:rsidP="00FC248E">
      <w:pPr>
        <w:numPr>
          <w:ilvl w:val="0"/>
          <w:numId w:val="13"/>
        </w:num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FC248E">
        <w:rPr>
          <w:rFonts w:asciiTheme="majorHAnsi" w:hAnsiTheme="majorHAnsi" w:cstheme="majorHAnsi"/>
          <w:b/>
          <w:bCs/>
          <w:sz w:val="24"/>
          <w:szCs w:val="24"/>
          <w:lang w:val="en-US"/>
        </w:rPr>
        <w:lastRenderedPageBreak/>
        <w:t>Multilingual Expertise:</w:t>
      </w:r>
      <w:r w:rsidRPr="00FC248E">
        <w:rPr>
          <w:rFonts w:asciiTheme="majorHAnsi" w:hAnsiTheme="majorHAnsi" w:cstheme="majorHAnsi"/>
          <w:sz w:val="24"/>
          <w:szCs w:val="24"/>
          <w:lang w:val="en-US"/>
        </w:rPr>
        <w:t xml:space="preserve"> Proficient in a diverse range of programming languages and frameworks, including JavaScript with Angular JS and React, Java</w:t>
      </w:r>
      <w:r w:rsidR="00610530">
        <w:rPr>
          <w:rFonts w:asciiTheme="majorHAnsi" w:hAnsiTheme="majorHAnsi" w:cstheme="majorHAnsi"/>
          <w:sz w:val="24"/>
          <w:szCs w:val="24"/>
          <w:lang w:val="en-US"/>
        </w:rPr>
        <w:t xml:space="preserve">. </w:t>
      </w:r>
      <w:r w:rsidRPr="00FC248E">
        <w:rPr>
          <w:rFonts w:asciiTheme="majorHAnsi" w:hAnsiTheme="majorHAnsi" w:cstheme="majorHAnsi"/>
          <w:sz w:val="24"/>
          <w:szCs w:val="24"/>
          <w:lang w:val="en-US"/>
        </w:rPr>
        <w:t>Also, well-versed in working with various databases, such as MySQL, Oracle, and MongoDB.</w:t>
      </w:r>
    </w:p>
    <w:p w14:paraId="6B87F777" w14:textId="77777777" w:rsidR="004E1DB0" w:rsidRDefault="004E1DB0" w:rsidP="004E1DB0">
      <w:p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38BC87A8" w14:textId="77777777" w:rsidR="00610530" w:rsidRPr="00D90C0A" w:rsidRDefault="00610530" w:rsidP="004E1DB0">
      <w:p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0E9F2DAE" w14:textId="77777777" w:rsidR="00D90C0A" w:rsidRPr="00091676" w:rsidRDefault="00D90C0A" w:rsidP="00D90C0A">
      <w:pPr>
        <w:spacing w:line="360" w:lineRule="auto"/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  <w:r w:rsidRPr="00D90C0A">
        <w:rPr>
          <w:rFonts w:asciiTheme="majorHAnsi" w:hAnsiTheme="majorHAnsi" w:cstheme="majorHAnsi"/>
          <w:b/>
          <w:bCs/>
          <w:sz w:val="24"/>
          <w:szCs w:val="24"/>
          <w:lang w:val="en-US"/>
        </w:rPr>
        <w:t>Military Experience:</w:t>
      </w:r>
    </w:p>
    <w:p w14:paraId="2052CC5A" w14:textId="77777777" w:rsidR="004E1DB0" w:rsidRPr="00D90C0A" w:rsidRDefault="004E1DB0" w:rsidP="00D90C0A">
      <w:p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0BA82E9A" w14:textId="77777777" w:rsidR="00D90C0A" w:rsidRPr="00D90C0A" w:rsidRDefault="00D90C0A" w:rsidP="00D90C0A">
      <w:p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D90C0A">
        <w:rPr>
          <w:rFonts w:asciiTheme="majorHAnsi" w:hAnsiTheme="majorHAnsi" w:cstheme="majorHAnsi"/>
          <w:b/>
          <w:bCs/>
          <w:sz w:val="24"/>
          <w:szCs w:val="24"/>
          <w:lang w:val="en-US"/>
        </w:rPr>
        <w:t>Master-at-Arms (Military Police)</w:t>
      </w:r>
      <w:r w:rsidRPr="00D90C0A">
        <w:rPr>
          <w:rFonts w:asciiTheme="majorHAnsi" w:hAnsiTheme="majorHAnsi" w:cstheme="majorHAnsi"/>
          <w:sz w:val="24"/>
          <w:szCs w:val="24"/>
          <w:lang w:val="en-US"/>
        </w:rPr>
        <w:br/>
      </w:r>
      <w:r w:rsidRPr="00D90C0A">
        <w:rPr>
          <w:rFonts w:asciiTheme="majorHAnsi" w:hAnsiTheme="majorHAnsi" w:cstheme="majorHAnsi"/>
          <w:i/>
          <w:iCs/>
          <w:sz w:val="24"/>
          <w:szCs w:val="24"/>
          <w:lang w:val="en-US"/>
        </w:rPr>
        <w:t>U.S. Navy</w:t>
      </w:r>
      <w:r w:rsidRPr="00D90C0A">
        <w:rPr>
          <w:rFonts w:asciiTheme="majorHAnsi" w:hAnsiTheme="majorHAnsi" w:cstheme="majorHAnsi"/>
          <w:sz w:val="24"/>
          <w:szCs w:val="24"/>
          <w:lang w:val="en-US"/>
        </w:rPr>
        <w:t xml:space="preserve"> (March 2015 - March 2021)</w:t>
      </w:r>
    </w:p>
    <w:p w14:paraId="2463AD4F" w14:textId="77777777" w:rsidR="00533D2C" w:rsidRPr="00533D2C" w:rsidRDefault="00533D2C" w:rsidP="00533D2C">
      <w:pPr>
        <w:numPr>
          <w:ilvl w:val="0"/>
          <w:numId w:val="14"/>
        </w:num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533D2C">
        <w:rPr>
          <w:rFonts w:asciiTheme="majorHAnsi" w:hAnsiTheme="majorHAnsi" w:cstheme="majorHAnsi"/>
          <w:b/>
          <w:bCs/>
          <w:sz w:val="24"/>
          <w:szCs w:val="24"/>
          <w:lang w:val="en-US"/>
        </w:rPr>
        <w:t>Culturally Diverse Engagement:</w:t>
      </w:r>
      <w:r w:rsidRPr="00533D2C">
        <w:rPr>
          <w:rFonts w:asciiTheme="majorHAnsi" w:hAnsiTheme="majorHAnsi" w:cstheme="majorHAnsi"/>
          <w:sz w:val="24"/>
          <w:szCs w:val="24"/>
          <w:lang w:val="en-US"/>
        </w:rPr>
        <w:t xml:space="preserve"> Transitioned from the U.S. Army to the U.S. Navy, fostering cultural awareness and broadening military experience.</w:t>
      </w:r>
    </w:p>
    <w:p w14:paraId="1EFC7D41" w14:textId="35DB4465" w:rsidR="00533D2C" w:rsidRPr="00533D2C" w:rsidRDefault="00533D2C" w:rsidP="00533D2C">
      <w:pPr>
        <w:numPr>
          <w:ilvl w:val="0"/>
          <w:numId w:val="14"/>
        </w:num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533D2C">
        <w:rPr>
          <w:rFonts w:asciiTheme="majorHAnsi" w:hAnsiTheme="majorHAnsi" w:cstheme="majorHAnsi"/>
          <w:b/>
          <w:bCs/>
          <w:sz w:val="24"/>
          <w:szCs w:val="24"/>
          <w:lang w:val="en-US"/>
        </w:rPr>
        <w:t>Overseas Deployment:</w:t>
      </w:r>
      <w:r w:rsidRPr="00533D2C">
        <w:rPr>
          <w:rFonts w:asciiTheme="majorHAnsi" w:hAnsiTheme="majorHAnsi" w:cstheme="majorHAnsi"/>
          <w:sz w:val="24"/>
          <w:szCs w:val="24"/>
          <w:lang w:val="en-US"/>
        </w:rPr>
        <w:t xml:space="preserve"> Deployed overseas to protect and secure foreign assets, engaging in diplomatic missions and international collaboration</w:t>
      </w:r>
      <w:r w:rsidR="00D940D5" w:rsidRPr="00091676">
        <w:rPr>
          <w:rFonts w:asciiTheme="majorHAnsi" w:hAnsiTheme="majorHAnsi" w:cstheme="majorHAnsi"/>
          <w:sz w:val="24"/>
          <w:szCs w:val="24"/>
          <w:lang w:val="en-US"/>
        </w:rPr>
        <w:t xml:space="preserve"> with foreign members</w:t>
      </w:r>
      <w:r w:rsidRPr="00533D2C">
        <w:rPr>
          <w:rFonts w:asciiTheme="majorHAnsi" w:hAnsiTheme="majorHAnsi" w:cstheme="majorHAnsi"/>
          <w:sz w:val="24"/>
          <w:szCs w:val="24"/>
          <w:lang w:val="en-US"/>
        </w:rPr>
        <w:t>.</w:t>
      </w:r>
    </w:p>
    <w:p w14:paraId="575DDA03" w14:textId="77777777" w:rsidR="00533D2C" w:rsidRPr="00533D2C" w:rsidRDefault="00533D2C" w:rsidP="00533D2C">
      <w:pPr>
        <w:numPr>
          <w:ilvl w:val="0"/>
          <w:numId w:val="14"/>
        </w:num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533D2C">
        <w:rPr>
          <w:rFonts w:asciiTheme="majorHAnsi" w:hAnsiTheme="majorHAnsi" w:cstheme="majorHAnsi"/>
          <w:b/>
          <w:bCs/>
          <w:sz w:val="24"/>
          <w:szCs w:val="24"/>
          <w:lang w:val="en-US"/>
        </w:rPr>
        <w:t>Efficient Equipment Management:</w:t>
      </w:r>
      <w:r w:rsidRPr="00533D2C">
        <w:rPr>
          <w:rFonts w:asciiTheme="majorHAnsi" w:hAnsiTheme="majorHAnsi" w:cstheme="majorHAnsi"/>
          <w:sz w:val="24"/>
          <w:szCs w:val="24"/>
          <w:lang w:val="en-US"/>
        </w:rPr>
        <w:t xml:space="preserve"> Safeguarded and managed military-grade equipment valued at over a million dollars.</w:t>
      </w:r>
    </w:p>
    <w:p w14:paraId="46819628" w14:textId="77777777" w:rsidR="00533D2C" w:rsidRPr="00533D2C" w:rsidRDefault="00533D2C" w:rsidP="00533D2C">
      <w:pPr>
        <w:numPr>
          <w:ilvl w:val="0"/>
          <w:numId w:val="14"/>
        </w:num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533D2C">
        <w:rPr>
          <w:rFonts w:asciiTheme="majorHAnsi" w:hAnsiTheme="majorHAnsi" w:cstheme="majorHAnsi"/>
          <w:b/>
          <w:bCs/>
          <w:sz w:val="24"/>
          <w:szCs w:val="24"/>
          <w:lang w:val="en-US"/>
        </w:rPr>
        <w:t>Cost-Effective Network Infrastructure Support:</w:t>
      </w:r>
      <w:r w:rsidRPr="00533D2C">
        <w:rPr>
          <w:rFonts w:asciiTheme="majorHAnsi" w:hAnsiTheme="majorHAnsi" w:cstheme="majorHAnsi"/>
          <w:sz w:val="24"/>
          <w:szCs w:val="24"/>
          <w:lang w:val="en-US"/>
        </w:rPr>
        <w:t xml:space="preserve"> Applied IT knowledge to maintain and repair network infrastructure, resulting in significant cost savings.</w:t>
      </w:r>
    </w:p>
    <w:p w14:paraId="4EE4CADF" w14:textId="77777777" w:rsidR="004E1DB0" w:rsidRPr="00D90C0A" w:rsidRDefault="004E1DB0" w:rsidP="004E1DB0">
      <w:p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5799B263" w14:textId="77777777" w:rsidR="00D90C0A" w:rsidRPr="00D90C0A" w:rsidRDefault="00D90C0A" w:rsidP="00D90C0A">
      <w:p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D90C0A">
        <w:rPr>
          <w:rFonts w:asciiTheme="majorHAnsi" w:hAnsiTheme="majorHAnsi" w:cstheme="majorHAnsi"/>
          <w:b/>
          <w:bCs/>
          <w:sz w:val="24"/>
          <w:szCs w:val="24"/>
          <w:lang w:val="en-US"/>
        </w:rPr>
        <w:t>88M Motor Transport Operator (Airborne)</w:t>
      </w:r>
      <w:r w:rsidRPr="00D90C0A">
        <w:rPr>
          <w:rFonts w:asciiTheme="majorHAnsi" w:hAnsiTheme="majorHAnsi" w:cstheme="majorHAnsi"/>
          <w:sz w:val="24"/>
          <w:szCs w:val="24"/>
          <w:lang w:val="en-US"/>
        </w:rPr>
        <w:br/>
      </w:r>
      <w:r w:rsidRPr="00D90C0A">
        <w:rPr>
          <w:rFonts w:asciiTheme="majorHAnsi" w:hAnsiTheme="majorHAnsi" w:cstheme="majorHAnsi"/>
          <w:i/>
          <w:iCs/>
          <w:sz w:val="24"/>
          <w:szCs w:val="24"/>
          <w:lang w:val="en-US"/>
        </w:rPr>
        <w:t>U.S. Army</w:t>
      </w:r>
      <w:r w:rsidRPr="00D90C0A">
        <w:rPr>
          <w:rFonts w:asciiTheme="majorHAnsi" w:hAnsiTheme="majorHAnsi" w:cstheme="majorHAnsi"/>
          <w:sz w:val="24"/>
          <w:szCs w:val="24"/>
          <w:lang w:val="en-US"/>
        </w:rPr>
        <w:t xml:space="preserve"> (May 2013 - March 2015)</w:t>
      </w:r>
    </w:p>
    <w:p w14:paraId="5F31B371" w14:textId="259D1681" w:rsidR="00175EF5" w:rsidRPr="00091676" w:rsidRDefault="00D90C0A" w:rsidP="00175EF5">
      <w:pPr>
        <w:numPr>
          <w:ilvl w:val="0"/>
          <w:numId w:val="11"/>
        </w:num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D90C0A">
        <w:rPr>
          <w:rFonts w:asciiTheme="majorHAnsi" w:hAnsiTheme="majorHAnsi" w:cstheme="majorHAnsi"/>
          <w:sz w:val="24"/>
          <w:szCs w:val="24"/>
          <w:lang w:val="en-US"/>
        </w:rPr>
        <w:t>Served as an Airborne 88M Motor Transport Operator, responsible for the efficient and safe transportation of military personnel and equipment.</w:t>
      </w:r>
    </w:p>
    <w:p w14:paraId="25276AC2" w14:textId="4555EB65" w:rsidR="00175EF5" w:rsidRPr="00D90C0A" w:rsidRDefault="00175EF5" w:rsidP="00175EF5">
      <w:pPr>
        <w:numPr>
          <w:ilvl w:val="0"/>
          <w:numId w:val="11"/>
        </w:num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091676">
        <w:rPr>
          <w:rFonts w:asciiTheme="majorHAnsi" w:hAnsiTheme="majorHAnsi" w:cstheme="majorHAnsi"/>
          <w:sz w:val="24"/>
          <w:szCs w:val="24"/>
          <w:lang w:val="en-US"/>
        </w:rPr>
        <w:t>Transferred to sister branch (Navy) in 2015</w:t>
      </w:r>
      <w:r w:rsidR="004E1DB0" w:rsidRPr="00091676">
        <w:rPr>
          <w:rFonts w:asciiTheme="majorHAnsi" w:hAnsiTheme="majorHAnsi" w:cstheme="majorHAnsi"/>
          <w:sz w:val="24"/>
          <w:szCs w:val="24"/>
          <w:lang w:val="en-US"/>
        </w:rPr>
        <w:t xml:space="preserve"> to finish out my contract.</w:t>
      </w:r>
    </w:p>
    <w:p w14:paraId="4FECACF4" w14:textId="77777777" w:rsidR="006D56D4" w:rsidRPr="00091676" w:rsidRDefault="006D56D4" w:rsidP="00D90C0A">
      <w:pPr>
        <w:spacing w:line="360" w:lineRule="auto"/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</w:p>
    <w:p w14:paraId="4C8E7F2B" w14:textId="5BA47A17" w:rsidR="00D90C0A" w:rsidRPr="00D90C0A" w:rsidRDefault="00D90C0A" w:rsidP="00D90C0A">
      <w:p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D90C0A">
        <w:rPr>
          <w:rFonts w:asciiTheme="majorHAnsi" w:hAnsiTheme="majorHAnsi" w:cstheme="majorHAnsi"/>
          <w:b/>
          <w:bCs/>
          <w:sz w:val="24"/>
          <w:szCs w:val="24"/>
          <w:lang w:val="en-US"/>
        </w:rPr>
        <w:t>Education:</w:t>
      </w:r>
    </w:p>
    <w:p w14:paraId="61E9D3E1" w14:textId="571C6BDD" w:rsidR="00D90C0A" w:rsidRPr="00D90C0A" w:rsidRDefault="00D90C0A" w:rsidP="005B7049">
      <w:pPr>
        <w:numPr>
          <w:ilvl w:val="0"/>
          <w:numId w:val="12"/>
        </w:num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D90C0A">
        <w:rPr>
          <w:rFonts w:asciiTheme="majorHAnsi" w:hAnsiTheme="majorHAnsi" w:cstheme="majorHAnsi"/>
          <w:sz w:val="24"/>
          <w:szCs w:val="24"/>
          <w:lang w:val="en-US"/>
        </w:rPr>
        <w:t>Bachelor of Information Technology, Software Development</w:t>
      </w:r>
      <w:r w:rsidRPr="00D90C0A">
        <w:rPr>
          <w:rFonts w:asciiTheme="majorHAnsi" w:hAnsiTheme="majorHAnsi" w:cstheme="majorHAnsi"/>
          <w:sz w:val="24"/>
          <w:szCs w:val="24"/>
          <w:lang w:val="en-US"/>
        </w:rPr>
        <w:br/>
      </w:r>
      <w:r w:rsidRPr="00D90C0A">
        <w:rPr>
          <w:rFonts w:asciiTheme="majorHAnsi" w:hAnsiTheme="majorHAnsi" w:cstheme="majorHAnsi"/>
          <w:i/>
          <w:iCs/>
          <w:sz w:val="24"/>
          <w:szCs w:val="24"/>
          <w:lang w:val="en-US"/>
        </w:rPr>
        <w:t>Purdue University Global</w:t>
      </w:r>
      <w:r w:rsidRPr="00D90C0A">
        <w:rPr>
          <w:rFonts w:asciiTheme="majorHAnsi" w:hAnsiTheme="majorHAnsi" w:cstheme="majorHAnsi"/>
          <w:sz w:val="24"/>
          <w:szCs w:val="24"/>
          <w:lang w:val="en-US"/>
        </w:rPr>
        <w:t xml:space="preserve"> (October 2023)</w:t>
      </w:r>
    </w:p>
    <w:p w14:paraId="00000027" w14:textId="72361F29" w:rsidR="007C1748" w:rsidRPr="005B7049" w:rsidRDefault="00D90C0A" w:rsidP="006F0818">
      <w:pPr>
        <w:numPr>
          <w:ilvl w:val="0"/>
          <w:numId w:val="12"/>
        </w:numPr>
        <w:spacing w:line="36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D90C0A">
        <w:rPr>
          <w:rFonts w:asciiTheme="majorHAnsi" w:hAnsiTheme="majorHAnsi" w:cstheme="majorHAnsi"/>
          <w:sz w:val="24"/>
          <w:szCs w:val="24"/>
          <w:lang w:val="en-US"/>
        </w:rPr>
        <w:t>Proficiency in a range of programming languages and technologies.</w:t>
      </w:r>
      <w:r w:rsidR="005B7049">
        <w:rPr>
          <w:rFonts w:asciiTheme="majorHAnsi" w:hAnsiTheme="majorHAnsi" w:cstheme="majorHAnsi"/>
          <w:sz w:val="24"/>
          <w:szCs w:val="24"/>
          <w:lang w:val="en-US"/>
        </w:rPr>
        <w:t xml:space="preserve"> (Full stack programmer, </w:t>
      </w:r>
      <w:r w:rsidR="00276C8D">
        <w:rPr>
          <w:rFonts w:asciiTheme="majorHAnsi" w:hAnsiTheme="majorHAnsi" w:cstheme="majorHAnsi"/>
          <w:sz w:val="24"/>
          <w:szCs w:val="24"/>
          <w:lang w:val="en-US"/>
        </w:rPr>
        <w:t>b</w:t>
      </w:r>
      <w:r w:rsidR="005B7049">
        <w:rPr>
          <w:rFonts w:asciiTheme="majorHAnsi" w:hAnsiTheme="majorHAnsi" w:cstheme="majorHAnsi"/>
          <w:sz w:val="24"/>
          <w:szCs w:val="24"/>
          <w:lang w:val="en-US"/>
        </w:rPr>
        <w:t xml:space="preserve">ackend and </w:t>
      </w:r>
      <w:r w:rsidR="00276C8D">
        <w:rPr>
          <w:rFonts w:asciiTheme="majorHAnsi" w:hAnsiTheme="majorHAnsi" w:cstheme="majorHAnsi"/>
          <w:sz w:val="24"/>
          <w:szCs w:val="24"/>
          <w:lang w:val="en-US"/>
        </w:rPr>
        <w:t>f</w:t>
      </w:r>
      <w:r w:rsidR="005B7049">
        <w:rPr>
          <w:rFonts w:asciiTheme="majorHAnsi" w:hAnsiTheme="majorHAnsi" w:cstheme="majorHAnsi"/>
          <w:sz w:val="24"/>
          <w:szCs w:val="24"/>
          <w:lang w:val="en-US"/>
        </w:rPr>
        <w:t>rontend</w:t>
      </w:r>
      <w:r w:rsidR="00276C8D">
        <w:rPr>
          <w:rFonts w:asciiTheme="majorHAnsi" w:hAnsiTheme="majorHAnsi" w:cstheme="majorHAnsi"/>
          <w:sz w:val="24"/>
          <w:szCs w:val="24"/>
          <w:lang w:val="en-US"/>
        </w:rPr>
        <w:t xml:space="preserve"> in high-level languages</w:t>
      </w:r>
      <w:r w:rsidR="005B7049">
        <w:rPr>
          <w:rFonts w:asciiTheme="majorHAnsi" w:hAnsiTheme="majorHAnsi" w:cstheme="majorHAnsi"/>
          <w:sz w:val="24"/>
          <w:szCs w:val="24"/>
          <w:lang w:val="en-US"/>
        </w:rPr>
        <w:t>)</w:t>
      </w:r>
    </w:p>
    <w:sectPr w:rsidR="007C1748" w:rsidRPr="005B704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935B9"/>
    <w:multiLevelType w:val="multilevel"/>
    <w:tmpl w:val="53F8C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55079BB"/>
    <w:multiLevelType w:val="multilevel"/>
    <w:tmpl w:val="8E1E8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9BD2324"/>
    <w:multiLevelType w:val="multilevel"/>
    <w:tmpl w:val="BA9EB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A721656"/>
    <w:multiLevelType w:val="hybridMultilevel"/>
    <w:tmpl w:val="1BE0D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1847CD"/>
    <w:multiLevelType w:val="multilevel"/>
    <w:tmpl w:val="6A6C21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718650E"/>
    <w:multiLevelType w:val="multilevel"/>
    <w:tmpl w:val="243A1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4954B66"/>
    <w:multiLevelType w:val="hybridMultilevel"/>
    <w:tmpl w:val="ABE04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086668"/>
    <w:multiLevelType w:val="multilevel"/>
    <w:tmpl w:val="C59C6AC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C2073CE"/>
    <w:multiLevelType w:val="hybridMultilevel"/>
    <w:tmpl w:val="09BA8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2E66E7"/>
    <w:multiLevelType w:val="hybridMultilevel"/>
    <w:tmpl w:val="A066E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986733"/>
    <w:multiLevelType w:val="multilevel"/>
    <w:tmpl w:val="A24A7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2986F67"/>
    <w:multiLevelType w:val="multilevel"/>
    <w:tmpl w:val="35F44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4372D6E"/>
    <w:multiLevelType w:val="hybridMultilevel"/>
    <w:tmpl w:val="0316A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AA4217"/>
    <w:multiLevelType w:val="hybridMultilevel"/>
    <w:tmpl w:val="39DAE3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9"/>
  </w:num>
  <w:num w:numId="4">
    <w:abstractNumId w:val="12"/>
  </w:num>
  <w:num w:numId="5">
    <w:abstractNumId w:val="3"/>
  </w:num>
  <w:num w:numId="6">
    <w:abstractNumId w:val="13"/>
  </w:num>
  <w:num w:numId="7">
    <w:abstractNumId w:val="8"/>
  </w:num>
  <w:num w:numId="8">
    <w:abstractNumId w:val="7"/>
  </w:num>
  <w:num w:numId="9">
    <w:abstractNumId w:val="2"/>
  </w:num>
  <w:num w:numId="10">
    <w:abstractNumId w:val="10"/>
  </w:num>
  <w:num w:numId="11">
    <w:abstractNumId w:val="0"/>
  </w:num>
  <w:num w:numId="12">
    <w:abstractNumId w:val="1"/>
  </w:num>
  <w:num w:numId="13">
    <w:abstractNumId w:val="11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ra0MDQyNDU3NTZU0lEKTi0uzszPAykwNK4FAEmWYyEtAAAA"/>
  </w:docVars>
  <w:rsids>
    <w:rsidRoot w:val="007C1748"/>
    <w:rsid w:val="00080AC4"/>
    <w:rsid w:val="000906F3"/>
    <w:rsid w:val="00091676"/>
    <w:rsid w:val="000B0AEC"/>
    <w:rsid w:val="000E67CA"/>
    <w:rsid w:val="00166F13"/>
    <w:rsid w:val="00175EF5"/>
    <w:rsid w:val="001770BA"/>
    <w:rsid w:val="001A2CDC"/>
    <w:rsid w:val="001B242D"/>
    <w:rsid w:val="001C253C"/>
    <w:rsid w:val="0022630C"/>
    <w:rsid w:val="0026461D"/>
    <w:rsid w:val="00276C8D"/>
    <w:rsid w:val="0028610E"/>
    <w:rsid w:val="00290B8F"/>
    <w:rsid w:val="0029187B"/>
    <w:rsid w:val="002B07CF"/>
    <w:rsid w:val="002B2B39"/>
    <w:rsid w:val="002D77EE"/>
    <w:rsid w:val="002E16C5"/>
    <w:rsid w:val="003139D3"/>
    <w:rsid w:val="00355879"/>
    <w:rsid w:val="003D5F98"/>
    <w:rsid w:val="00431685"/>
    <w:rsid w:val="00433C96"/>
    <w:rsid w:val="0043684F"/>
    <w:rsid w:val="00452EE1"/>
    <w:rsid w:val="0045454E"/>
    <w:rsid w:val="00476C71"/>
    <w:rsid w:val="00481FD6"/>
    <w:rsid w:val="004D7285"/>
    <w:rsid w:val="004E1DB0"/>
    <w:rsid w:val="00522A0A"/>
    <w:rsid w:val="005272DA"/>
    <w:rsid w:val="00533D2C"/>
    <w:rsid w:val="005B7049"/>
    <w:rsid w:val="005F2CA0"/>
    <w:rsid w:val="00610530"/>
    <w:rsid w:val="006455A3"/>
    <w:rsid w:val="0065357F"/>
    <w:rsid w:val="006553B4"/>
    <w:rsid w:val="00685D11"/>
    <w:rsid w:val="00692F2C"/>
    <w:rsid w:val="006A10C1"/>
    <w:rsid w:val="006B2B99"/>
    <w:rsid w:val="006D56D4"/>
    <w:rsid w:val="006F0818"/>
    <w:rsid w:val="00745D3B"/>
    <w:rsid w:val="0079004C"/>
    <w:rsid w:val="007A0FAB"/>
    <w:rsid w:val="007A7EBD"/>
    <w:rsid w:val="007B268D"/>
    <w:rsid w:val="007C1748"/>
    <w:rsid w:val="008067BA"/>
    <w:rsid w:val="008768CC"/>
    <w:rsid w:val="008A0362"/>
    <w:rsid w:val="008A19D9"/>
    <w:rsid w:val="008E37E6"/>
    <w:rsid w:val="00902654"/>
    <w:rsid w:val="00926379"/>
    <w:rsid w:val="00935308"/>
    <w:rsid w:val="0099288A"/>
    <w:rsid w:val="00A10513"/>
    <w:rsid w:val="00A30A92"/>
    <w:rsid w:val="00A81019"/>
    <w:rsid w:val="00AA23A4"/>
    <w:rsid w:val="00B06BE9"/>
    <w:rsid w:val="00B07358"/>
    <w:rsid w:val="00B82173"/>
    <w:rsid w:val="00BC061D"/>
    <w:rsid w:val="00BD4254"/>
    <w:rsid w:val="00BE63A5"/>
    <w:rsid w:val="00BF20F0"/>
    <w:rsid w:val="00BF2497"/>
    <w:rsid w:val="00C167C7"/>
    <w:rsid w:val="00C65439"/>
    <w:rsid w:val="00C816CF"/>
    <w:rsid w:val="00CA2F8C"/>
    <w:rsid w:val="00CC2257"/>
    <w:rsid w:val="00CF0F60"/>
    <w:rsid w:val="00CF56F0"/>
    <w:rsid w:val="00D57885"/>
    <w:rsid w:val="00D63C8E"/>
    <w:rsid w:val="00D90C0A"/>
    <w:rsid w:val="00D940D5"/>
    <w:rsid w:val="00E5221B"/>
    <w:rsid w:val="00EE18A8"/>
    <w:rsid w:val="00F13B00"/>
    <w:rsid w:val="00F4539C"/>
    <w:rsid w:val="00F54263"/>
    <w:rsid w:val="00F74F8F"/>
    <w:rsid w:val="00F8155F"/>
    <w:rsid w:val="00FA5B51"/>
    <w:rsid w:val="00FC248E"/>
    <w:rsid w:val="00FC40F2"/>
    <w:rsid w:val="00FD1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9B5AA"/>
  <w15:docId w15:val="{E06637C7-D93C-4096-9A3A-F6DD71DE6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C253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0C0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0C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ichael-t-smith.com/" TargetMode="External"/><Relationship Id="rId5" Type="http://schemas.openxmlformats.org/officeDocument/2006/relationships/hyperlink" Target="mailto:Michael.t.smith95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464</Words>
  <Characters>2645</Characters>
  <Application>Microsoft Office Word</Application>
  <DocSecurity>0</DocSecurity>
  <Lines>22</Lines>
  <Paragraphs>6</Paragraphs>
  <ScaleCrop>false</ScaleCrop>
  <Company/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Smith</dc:creator>
  <cp:lastModifiedBy>Michael Smith</cp:lastModifiedBy>
  <cp:revision>95</cp:revision>
  <dcterms:created xsi:type="dcterms:W3CDTF">2022-03-01T16:12:00Z</dcterms:created>
  <dcterms:modified xsi:type="dcterms:W3CDTF">2023-11-02T17:50:00Z</dcterms:modified>
</cp:coreProperties>
</file>